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India</w:t>
      </w:r>
      <w:r>
        <w:t xml:space="preserve"> </w:t>
      </w:r>
      <w:r>
        <w:t xml:space="preserve">Mumbai</w:t>
      </w:r>
    </w:p>
    <w:bookmarkStart w:id="20" w:name="X985b16f9edfbb986529c4e5afde5d3b68de67ae"/>
    <w:p>
      <w:pPr>
        <w:pStyle w:val="Heading1"/>
      </w:pPr>
      <w:r>
        <w:t xml:space="preserve">Cover Letter for Chemist Position in India Mumbai</w:t>
      </w:r>
    </w:p>
    <w:p>
      <w:pPr>
        <w:pStyle w:val="FirstParagraph"/>
      </w:pPr>
      <w:r>
        <w:t xml:space="preserve">Dear [Hiring Manager's Name],</w:t>
      </w:r>
    </w:p>
    <w:p>
      <w:pPr>
        <w:pStyle w:val="BodyText"/>
      </w:pPr>
      <w:r>
        <w:t xml:space="preserve">I am writing to express my interest in the Chemist position at your esteemed organization, as advertised. With a profound passion for chemistry and a commitment to advancing scientific innovation, I am eager to contribute my expertise to a dynamic institution in India Mumbai. This Cover Letter serves as an introduction to my professional background, skills, and aspirations, all of which align with the opportunities available in this vibrant city.</w:t>
      </w:r>
    </w:p>
    <w:p>
      <w:pPr>
        <w:pStyle w:val="BodyText"/>
      </w:pPr>
      <w:r>
        <w:t xml:space="preserve">As a qualified Chemist with [X years] of experience in [specific field, e.g., pharmaceutical research, environmental analysis, or material science], I have developed a strong foundation in laboratory techniques, data interpretation, and problem-solving. My academic qualifications include a [Degree] in Chemistry from [University Name], where I specialized in [specific area of study]. This formal training, combined with hands-on experience in both academic and industrial settings, has equipped me to tackle complex challenges and deliver results that meet the highest standards of scientific rigor.</w:t>
      </w:r>
    </w:p>
    <w:p>
      <w:pPr>
        <w:pStyle w:val="BodyText"/>
      </w:pPr>
      <w:r>
        <w:t xml:space="preserve">Throughout my career, I have worked on diverse projects that highlight my ability to apply chemical principles to real-world problems. For instance, during my tenure at [Previous Company/Organization], I led a team in developing a cost-effective method for synthesizing [specific compound or material], which significantly improved the efficiency of our production process. This project not only demonstrated my technical expertise but also underscored my ability to collaborate with cross-functional teams and communicate findings clearly to stakeholders.</w:t>
      </w:r>
    </w:p>
    <w:p>
      <w:pPr>
        <w:pStyle w:val="BodyText"/>
      </w:pPr>
      <w:r>
        <w:t xml:space="preserve">What sets me apart as a Chemist is my dedication to staying updated with the latest advancements in the field. I regularly attend workshops, webinars, and conferences to expand my knowledge of emerging technologies such as [specific technologies, e.g., green chemistry, nanotechnology, or computational modeling]. This continuous learning approach allows me to bring innovative solutions to the table and adapt quickly to evolving industry demands. In India Mumbai—a hub for scientific research and industrial growth—such adaptability is crucial for driving progress.</w:t>
      </w:r>
    </w:p>
    <w:p>
      <w:pPr>
        <w:pStyle w:val="BodyText"/>
      </w:pPr>
      <w:r>
        <w:t xml:space="preserve">India Mumbai has always been a place where innovation thrives. The city’s unique blend of traditional industries, cutting-edge startups, and academic institutions creates an environment ripe for groundbreaking work in chemistry. I am particularly drawn to the opportunities here to contribute to sectors such as pharmaceuticals, environmental sustainability, and advanced materials. For example, Mumbai’s growing focus on eco-friendly manufacturing practices aligns perfectly with my expertise in green chemistry and waste reduction strategies. I am confident that my skills can add value to your organization while also supporting the broader goals of sustainable development in this region.</w:t>
      </w:r>
    </w:p>
    <w:p>
      <w:pPr>
        <w:pStyle w:val="BodyText"/>
      </w:pPr>
      <w:r>
        <w:t xml:space="preserve">One of the key strengths I bring to the table is my ability to balance precision with creativity. As a Chemist, I understand that laboratory work requires meticulous attention to detail, but it also demands innovative thinking to overcome obstacles and optimize processes. In my previous role, I successfully redesigned an analytical protocol that reduced testing time by 30% without compromising accuracy. This achievement not only saved resources but also enhanced the overall productivity of the team. Such experiences have reinforced my belief that chemistry is not just about experiments—it’s about solving problems and creating impact.</w:t>
      </w:r>
    </w:p>
    <w:p>
      <w:pPr>
        <w:pStyle w:val="BodyText"/>
      </w:pPr>
      <w:r>
        <w:t xml:space="preserve">Additionally, my experience in [specific area, e.g., quality control, research and development, or product formulation] has honed my ability to work under pressure and meet deadlines without compromising on quality. I am well-versed in industry-standard tools such as [mention software or instruments, e.g., HPLC, GC-MS], which are essential for modern chemical analysis. Moreover, I have a proven track record of maintaining compliance with safety regulations and ethical standards, ensuring that all projects adhere to the highest levels of professionalism.</w:t>
      </w:r>
    </w:p>
    <w:p>
      <w:pPr>
        <w:pStyle w:val="BodyText"/>
      </w:pPr>
      <w:r>
        <w:t xml:space="preserve">What excites me most about the opportunity in India Mumbai is the chance to be part of a community that values scientific excellence and collaboration. The city’s rich cultural diversity fosters an environment where ideas can flourish, and I am eager to contribute my expertise to a team that shares this vision. I am also keen on exploring ways to leverage my skills for the benefit of local initiatives, such as improving access to clean water or advancing medical research through innovative chemical solutions.</w:t>
      </w:r>
    </w:p>
    <w:p>
      <w:pPr>
        <w:pStyle w:val="BodyText"/>
      </w:pPr>
      <w:r>
        <w:t xml:space="preserve">In conclusion, I am confident that my background as a Chemist, coupled with my enthusiasm for working in India Mumbai, makes me a strong candidate for this role. I would be honored to bring my technical knowledge and passion for chemistry to your organization and contribute to its continued success. Thank you for considering my application. I look forward to the opportunity to discuss how I can add value to your team.</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India Mumbai</dc:title>
  <dc:creator/>
  <dc:language>en</dc:language>
  <cp:keywords/>
  <dcterms:created xsi:type="dcterms:W3CDTF">2026-07-21T03:14:41Z</dcterms:created>
  <dcterms:modified xsi:type="dcterms:W3CDTF">2026-07-21T03:14:41Z</dcterms:modified>
</cp:coreProperties>
</file>

<file path=docProps/custom.xml><?xml version="1.0" encoding="utf-8"?>
<Properties xmlns="http://schemas.openxmlformats.org/officeDocument/2006/custom-properties" xmlns:vt="http://schemas.openxmlformats.org/officeDocument/2006/docPropsVTypes"/>
</file>